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B7551" w14:textId="5B3A2A67" w:rsidR="00D47258" w:rsidRDefault="00D47258" w:rsidP="00D47258">
      <w:pPr>
        <w:pStyle w:val="Heading1"/>
        <w:rPr>
          <w:lang w:val="en-GB"/>
        </w:rPr>
      </w:pPr>
      <w:r>
        <w:t>SQL Project</w:t>
      </w:r>
    </w:p>
    <w:p w14:paraId="0D478928" w14:textId="77777777" w:rsidR="00D47258" w:rsidRDefault="00D47258" w:rsidP="00CD5D0E">
      <w:pPr>
        <w:rPr>
          <w:lang w:val="en-GB"/>
        </w:rPr>
      </w:pPr>
    </w:p>
    <w:p w14:paraId="2B2506B7" w14:textId="26E07DD1" w:rsid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t>1.     Select all columns from the 'employee' table:</w:t>
      </w:r>
    </w:p>
    <w:p w14:paraId="13B19DF0" w14:textId="77777777" w:rsidR="00B655AD" w:rsidRPr="00B655AD" w:rsidRDefault="00B655AD" w:rsidP="00B655AD">
      <w:pPr>
        <w:pStyle w:val="NoSpacing"/>
        <w:rPr>
          <w:lang w:val="en-GB"/>
        </w:rPr>
      </w:pPr>
    </w:p>
    <w:p w14:paraId="34FC3CE1" w14:textId="4BB8618C" w:rsidR="00B655AD" w:rsidRDefault="00F44271" w:rsidP="00B655AD">
      <w:pPr>
        <w:pStyle w:val="CodeBlock"/>
      </w:pPr>
      <w:r w:rsidRPr="00F44271">
        <w:t>SELECT * FROM employee</w:t>
      </w:r>
    </w:p>
    <w:p w14:paraId="2CC08133" w14:textId="50FE1145" w:rsidR="00F44271" w:rsidRDefault="00F44271" w:rsidP="00B655AD">
      <w:pPr>
        <w:pStyle w:val="NoSpacing"/>
        <w:rPr>
          <w:lang w:val="en-GB"/>
        </w:rPr>
      </w:pPr>
    </w:p>
    <w:p w14:paraId="7AE8763E" w14:textId="4A7CA748" w:rsidR="00F44271" w:rsidRPr="00CD5D0E" w:rsidRDefault="00B655AD" w:rsidP="00CD5D0E">
      <w:pPr>
        <w:rPr>
          <w:lang w:val="en-GB"/>
        </w:rPr>
      </w:pPr>
      <w:r w:rsidRPr="00F44271">
        <w:rPr>
          <w:lang w:val="en-GB"/>
        </w:rPr>
        <w:drawing>
          <wp:inline distT="0" distB="0" distL="0" distR="0" wp14:anchorId="2B2A615B" wp14:editId="02F5835D">
            <wp:extent cx="5731510" cy="1416050"/>
            <wp:effectExtent l="0" t="0" r="2540" b="0"/>
            <wp:docPr id="412350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35041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33C5C" w14:textId="77777777" w:rsidR="00CD5D0E" w:rsidRPr="00CD5D0E" w:rsidRDefault="00CD5D0E" w:rsidP="00B655AD">
      <w:pPr>
        <w:pStyle w:val="NoSpacing"/>
        <w:rPr>
          <w:lang w:val="en-GB"/>
        </w:rPr>
      </w:pPr>
    </w:p>
    <w:p w14:paraId="028F58A3" w14:textId="5446D6E4" w:rsidR="00CD5D0E" w:rsidRP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t>2.     Select unique department names from the 'department' table:</w:t>
      </w:r>
    </w:p>
    <w:p w14:paraId="7C3C2721" w14:textId="77777777" w:rsidR="00B655AD" w:rsidRDefault="00B655AD" w:rsidP="00B655AD">
      <w:pPr>
        <w:pStyle w:val="NoSpacing"/>
        <w:rPr>
          <w:lang w:val="en-GB"/>
        </w:rPr>
      </w:pPr>
    </w:p>
    <w:p w14:paraId="50481611" w14:textId="10DCA895" w:rsidR="00CD5D0E" w:rsidRDefault="00F44271" w:rsidP="00B655AD">
      <w:pPr>
        <w:pStyle w:val="CodeBlock"/>
      </w:pPr>
      <w:r w:rsidRPr="00F44271">
        <w:t xml:space="preserve">SELECT DISTINCT </w:t>
      </w:r>
      <w:proofErr w:type="spellStart"/>
      <w:r w:rsidRPr="00F44271">
        <w:t>department_name</w:t>
      </w:r>
      <w:proofErr w:type="spellEnd"/>
      <w:r w:rsidRPr="00F44271">
        <w:t xml:space="preserve"> FROM department</w:t>
      </w:r>
    </w:p>
    <w:p w14:paraId="172D2868" w14:textId="5DE38AF0" w:rsidR="00F44271" w:rsidRDefault="00F44271" w:rsidP="00B655AD">
      <w:pPr>
        <w:pStyle w:val="NoSpacing"/>
        <w:rPr>
          <w:lang w:val="en-GB"/>
        </w:rPr>
      </w:pPr>
    </w:p>
    <w:p w14:paraId="09E76EDD" w14:textId="1FFCA0DF" w:rsidR="00F44271" w:rsidRPr="00CD5D0E" w:rsidRDefault="00B655AD" w:rsidP="00CD5D0E">
      <w:pPr>
        <w:rPr>
          <w:lang w:val="en-GB"/>
        </w:rPr>
      </w:pPr>
      <w:r w:rsidRPr="00F44271">
        <w:rPr>
          <w:lang w:val="en-GB"/>
        </w:rPr>
        <w:drawing>
          <wp:inline distT="0" distB="0" distL="0" distR="0" wp14:anchorId="39B44CF3" wp14:editId="0701FBF8">
            <wp:extent cx="5731510" cy="1757045"/>
            <wp:effectExtent l="0" t="0" r="2540" b="0"/>
            <wp:docPr id="2071286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28607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37480" w14:textId="77777777" w:rsidR="00CD5D0E" w:rsidRPr="00CD5D0E" w:rsidRDefault="00CD5D0E" w:rsidP="00B655AD">
      <w:pPr>
        <w:pStyle w:val="NoSpacing"/>
        <w:rPr>
          <w:lang w:val="en-GB"/>
        </w:rPr>
      </w:pPr>
    </w:p>
    <w:p w14:paraId="661939AD" w14:textId="0ADD46F7" w:rsid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t>3.     Select employee names and salaries from the 'employee' table, ordered by salary in descending order:</w:t>
      </w:r>
    </w:p>
    <w:p w14:paraId="07A387C3" w14:textId="77777777" w:rsidR="00B655AD" w:rsidRPr="00B655AD" w:rsidRDefault="00B655AD" w:rsidP="00B655AD">
      <w:pPr>
        <w:pStyle w:val="NoSpacing"/>
      </w:pPr>
    </w:p>
    <w:p w14:paraId="35E79DE0" w14:textId="3BA9C559" w:rsidR="00F44271" w:rsidRDefault="00F44271" w:rsidP="00B655AD">
      <w:pPr>
        <w:pStyle w:val="CodeBlock"/>
      </w:pPr>
      <w:r w:rsidRPr="00F44271">
        <w:t xml:space="preserve">SELECT </w:t>
      </w:r>
      <w:proofErr w:type="spellStart"/>
      <w:r w:rsidRPr="00F44271">
        <w:t>employee_name</w:t>
      </w:r>
      <w:proofErr w:type="spellEnd"/>
      <w:r w:rsidRPr="00F44271">
        <w:t>, salary FROM Employee ORDER BY salary DESC</w:t>
      </w:r>
    </w:p>
    <w:p w14:paraId="1EC89044" w14:textId="77777777" w:rsidR="00B655AD" w:rsidRDefault="00B655AD" w:rsidP="00B655AD">
      <w:pPr>
        <w:pStyle w:val="NoSpacing"/>
        <w:rPr>
          <w:lang w:val="en-GB"/>
        </w:rPr>
      </w:pPr>
    </w:p>
    <w:p w14:paraId="01D7F6A0" w14:textId="428EA1A9" w:rsidR="00F44271" w:rsidRPr="00CD5D0E" w:rsidRDefault="00F44271" w:rsidP="00CD5D0E">
      <w:pPr>
        <w:rPr>
          <w:lang w:val="en-GB"/>
        </w:rPr>
      </w:pPr>
      <w:r w:rsidRPr="00F44271">
        <w:rPr>
          <w:lang w:val="en-GB"/>
        </w:rPr>
        <w:drawing>
          <wp:inline distT="0" distB="0" distL="0" distR="0" wp14:anchorId="74DCA9DB" wp14:editId="239BA2BB">
            <wp:extent cx="5731510" cy="1730375"/>
            <wp:effectExtent l="0" t="0" r="2540" b="3175"/>
            <wp:docPr id="6289734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97344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A3F48" w14:textId="45269D81" w:rsidR="00CD5D0E" w:rsidRP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lastRenderedPageBreak/>
        <w:t>4.     Select products with a price between £100 and £500 from the 'product' table:</w:t>
      </w:r>
    </w:p>
    <w:p w14:paraId="28684DB3" w14:textId="77777777" w:rsidR="00B655AD" w:rsidRDefault="00B655AD" w:rsidP="00B655AD">
      <w:pPr>
        <w:pStyle w:val="NoSpacing"/>
        <w:rPr>
          <w:lang w:val="en-GB"/>
        </w:rPr>
      </w:pPr>
    </w:p>
    <w:p w14:paraId="193A929D" w14:textId="3E1E1233" w:rsidR="00CD5D0E" w:rsidRDefault="00A80C23" w:rsidP="00B655AD">
      <w:pPr>
        <w:pStyle w:val="CodeBlock"/>
      </w:pPr>
      <w:r w:rsidRPr="00A80C23">
        <w:t>SELECT * FROM Product WHERE price BETWEEN 100 AND 500</w:t>
      </w:r>
    </w:p>
    <w:p w14:paraId="067EAE1F" w14:textId="77777777" w:rsidR="00B655AD" w:rsidRDefault="00B655AD" w:rsidP="00B655AD">
      <w:pPr>
        <w:pStyle w:val="NoSpacing"/>
        <w:rPr>
          <w:lang w:val="en-GB"/>
        </w:rPr>
      </w:pPr>
    </w:p>
    <w:p w14:paraId="3449C285" w14:textId="7C7584C2" w:rsidR="00F44271" w:rsidRPr="00CD5D0E" w:rsidRDefault="00A80C23" w:rsidP="00CD5D0E">
      <w:pPr>
        <w:rPr>
          <w:lang w:val="en-GB"/>
        </w:rPr>
      </w:pPr>
      <w:r w:rsidRPr="00A80C23">
        <w:rPr>
          <w:lang w:val="en-GB"/>
        </w:rPr>
        <w:drawing>
          <wp:inline distT="0" distB="0" distL="0" distR="0" wp14:anchorId="43731118" wp14:editId="159A5587">
            <wp:extent cx="5731510" cy="744855"/>
            <wp:effectExtent l="0" t="0" r="2540" b="0"/>
            <wp:docPr id="1454522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52260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74243" w14:textId="77777777" w:rsidR="00CD5D0E" w:rsidRPr="00CD5D0E" w:rsidRDefault="00CD5D0E" w:rsidP="00B655AD">
      <w:pPr>
        <w:pStyle w:val="NoSpacing"/>
        <w:rPr>
          <w:lang w:val="en-GB"/>
        </w:rPr>
      </w:pPr>
    </w:p>
    <w:p w14:paraId="5255EB24" w14:textId="26948129" w:rsid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t>5.     Select orders made by employees in the 'IT' department, joining 'purchase' and 'employee' tables:</w:t>
      </w:r>
    </w:p>
    <w:p w14:paraId="76AEEC1A" w14:textId="77777777" w:rsidR="00B655AD" w:rsidRPr="00B655AD" w:rsidRDefault="00B655AD" w:rsidP="00722747">
      <w:pPr>
        <w:pStyle w:val="NoSpacing"/>
        <w:rPr>
          <w:lang w:val="en-GB"/>
        </w:rPr>
      </w:pPr>
    </w:p>
    <w:p w14:paraId="5A0AE07D" w14:textId="77777777" w:rsidR="00ED07E9" w:rsidRDefault="006F6179" w:rsidP="00ED07E9">
      <w:pPr>
        <w:rPr>
          <w:lang w:val="en-GB"/>
        </w:rPr>
      </w:pPr>
      <w:r>
        <w:rPr>
          <w:lang w:val="en-GB"/>
        </w:rPr>
        <w:t xml:space="preserve">The </w:t>
      </w:r>
      <w:r w:rsidR="00ED07E9">
        <w:rPr>
          <w:lang w:val="en-GB"/>
        </w:rPr>
        <w:t xml:space="preserve">correct </w:t>
      </w:r>
      <w:r>
        <w:rPr>
          <w:lang w:val="en-GB"/>
        </w:rPr>
        <w:t>query to resolve this exercise is the following:</w:t>
      </w:r>
    </w:p>
    <w:p w14:paraId="69AAB854" w14:textId="5ED075C6" w:rsidR="00ED07E9" w:rsidRPr="00ED07E9" w:rsidRDefault="00ED07E9" w:rsidP="00722747">
      <w:pPr>
        <w:pStyle w:val="CodeBlock"/>
      </w:pPr>
      <w:r w:rsidRPr="00ED07E9">
        <w:t xml:space="preserve">SELECT </w:t>
      </w:r>
      <w:proofErr w:type="spellStart"/>
      <w:r w:rsidRPr="00ED07E9">
        <w:t>order_id</w:t>
      </w:r>
      <w:proofErr w:type="spellEnd"/>
      <w:r w:rsidRPr="00ED07E9">
        <w:t xml:space="preserve">, </w:t>
      </w:r>
      <w:proofErr w:type="spellStart"/>
      <w:r w:rsidRPr="00ED07E9">
        <w:t>order_date</w:t>
      </w:r>
      <w:proofErr w:type="spellEnd"/>
      <w:r w:rsidRPr="00ED07E9">
        <w:t xml:space="preserve">, </w:t>
      </w:r>
      <w:proofErr w:type="spellStart"/>
      <w:r w:rsidRPr="00ED07E9">
        <w:t>employee_name</w:t>
      </w:r>
      <w:proofErr w:type="spellEnd"/>
    </w:p>
    <w:p w14:paraId="556E6E6B" w14:textId="77777777" w:rsidR="00ED07E9" w:rsidRPr="00ED07E9" w:rsidRDefault="00ED07E9" w:rsidP="00722747">
      <w:pPr>
        <w:pStyle w:val="CodeBlock"/>
      </w:pPr>
      <w:r w:rsidRPr="00ED07E9">
        <w:t>FROM purchase</w:t>
      </w:r>
    </w:p>
    <w:p w14:paraId="088EDB09" w14:textId="77777777" w:rsidR="00ED07E9" w:rsidRPr="00ED07E9" w:rsidRDefault="00ED07E9" w:rsidP="00722747">
      <w:pPr>
        <w:pStyle w:val="CodeBlock"/>
      </w:pPr>
      <w:r w:rsidRPr="00ED07E9">
        <w:t xml:space="preserve">JOIN employee ON </w:t>
      </w:r>
      <w:proofErr w:type="spellStart"/>
      <w:proofErr w:type="gramStart"/>
      <w:r w:rsidRPr="00ED07E9">
        <w:t>employee.employee</w:t>
      </w:r>
      <w:proofErr w:type="gramEnd"/>
      <w:r w:rsidRPr="00ED07E9">
        <w:t>_id</w:t>
      </w:r>
      <w:proofErr w:type="spellEnd"/>
      <w:r w:rsidRPr="00ED07E9">
        <w:t xml:space="preserve"> = </w:t>
      </w:r>
      <w:proofErr w:type="spellStart"/>
      <w:r w:rsidRPr="00ED07E9">
        <w:t>purchase.employee_id</w:t>
      </w:r>
      <w:proofErr w:type="spellEnd"/>
    </w:p>
    <w:p w14:paraId="452AA602" w14:textId="6B75ABC7" w:rsidR="00CD5D0E" w:rsidRDefault="00ED07E9" w:rsidP="00722747">
      <w:pPr>
        <w:pStyle w:val="CodeBlock"/>
      </w:pPr>
      <w:r w:rsidRPr="00ED07E9">
        <w:t xml:space="preserve">WHERE </w:t>
      </w:r>
      <w:proofErr w:type="spellStart"/>
      <w:proofErr w:type="gramStart"/>
      <w:r w:rsidRPr="00ED07E9">
        <w:t>employee.department</w:t>
      </w:r>
      <w:proofErr w:type="gramEnd"/>
      <w:r w:rsidRPr="00ED07E9">
        <w:t>_id</w:t>
      </w:r>
      <w:proofErr w:type="spellEnd"/>
      <w:r w:rsidRPr="00ED07E9">
        <w:t xml:space="preserve"> = (SELECT </w:t>
      </w:r>
      <w:proofErr w:type="spellStart"/>
      <w:r w:rsidRPr="00ED07E9">
        <w:t>department_id</w:t>
      </w:r>
      <w:proofErr w:type="spellEnd"/>
      <w:r w:rsidRPr="00ED07E9">
        <w:t xml:space="preserve"> FROM Department WHERE </w:t>
      </w:r>
      <w:proofErr w:type="spellStart"/>
      <w:r w:rsidRPr="00ED07E9">
        <w:t>department_name</w:t>
      </w:r>
      <w:proofErr w:type="spellEnd"/>
      <w:r w:rsidRPr="00ED07E9">
        <w:t xml:space="preserve"> = "IT");</w:t>
      </w:r>
    </w:p>
    <w:p w14:paraId="6CB8019D" w14:textId="77777777" w:rsidR="00722747" w:rsidRDefault="00722747" w:rsidP="00A80C23">
      <w:pPr>
        <w:pStyle w:val="NoSpacing"/>
        <w:rPr>
          <w:lang w:val="en-GB"/>
        </w:rPr>
      </w:pPr>
    </w:p>
    <w:p w14:paraId="77020F93" w14:textId="760D5A83" w:rsidR="00B655AD" w:rsidRDefault="006F6179" w:rsidP="00722747">
      <w:pPr>
        <w:rPr>
          <w:lang w:val="en-GB"/>
        </w:rPr>
      </w:pPr>
      <w:r>
        <w:rPr>
          <w:lang w:val="en-GB"/>
        </w:rPr>
        <w:t>However, this results in no output data, which differs from the expected output shown in the course.</w:t>
      </w:r>
      <w:r w:rsidR="00ED07E9">
        <w:rPr>
          <w:lang w:val="en-GB"/>
        </w:rPr>
        <w:t xml:space="preserve"> The expected output shows the employee’s name Alice Brown, who is in the Sales department. The query to obtain said employee is the following:</w:t>
      </w:r>
    </w:p>
    <w:p w14:paraId="7D0AC4D2" w14:textId="77777777" w:rsidR="00722747" w:rsidRPr="00A80C23" w:rsidRDefault="00722747" w:rsidP="00A80C23">
      <w:pPr>
        <w:pStyle w:val="NoSpacing"/>
      </w:pPr>
    </w:p>
    <w:p w14:paraId="549BF267" w14:textId="77777777" w:rsidR="00ED07E9" w:rsidRPr="00ED07E9" w:rsidRDefault="00ED07E9" w:rsidP="00722747">
      <w:pPr>
        <w:pStyle w:val="CodeBlock"/>
      </w:pPr>
      <w:r w:rsidRPr="00ED07E9">
        <w:t xml:space="preserve">SELECT </w:t>
      </w:r>
      <w:proofErr w:type="spellStart"/>
      <w:r w:rsidRPr="00ED07E9">
        <w:t>order_id</w:t>
      </w:r>
      <w:proofErr w:type="spellEnd"/>
      <w:r w:rsidRPr="00ED07E9">
        <w:t xml:space="preserve">, </w:t>
      </w:r>
      <w:proofErr w:type="spellStart"/>
      <w:r w:rsidRPr="00ED07E9">
        <w:t>order_date</w:t>
      </w:r>
      <w:proofErr w:type="spellEnd"/>
      <w:r w:rsidRPr="00ED07E9">
        <w:t xml:space="preserve">, </w:t>
      </w:r>
      <w:proofErr w:type="spellStart"/>
      <w:r w:rsidRPr="00ED07E9">
        <w:t>employee_name</w:t>
      </w:r>
      <w:proofErr w:type="spellEnd"/>
    </w:p>
    <w:p w14:paraId="7DAF3341" w14:textId="77777777" w:rsidR="00ED07E9" w:rsidRPr="00ED07E9" w:rsidRDefault="00ED07E9" w:rsidP="00722747">
      <w:pPr>
        <w:pStyle w:val="CodeBlock"/>
      </w:pPr>
      <w:r w:rsidRPr="00ED07E9">
        <w:t>FROM purchase</w:t>
      </w:r>
    </w:p>
    <w:p w14:paraId="454E3CA6" w14:textId="77777777" w:rsidR="00ED07E9" w:rsidRPr="00ED07E9" w:rsidRDefault="00ED07E9" w:rsidP="00722747">
      <w:pPr>
        <w:pStyle w:val="CodeBlock"/>
      </w:pPr>
      <w:r w:rsidRPr="00ED07E9">
        <w:t xml:space="preserve">JOIN employee ON </w:t>
      </w:r>
      <w:proofErr w:type="spellStart"/>
      <w:proofErr w:type="gramStart"/>
      <w:r w:rsidRPr="00ED07E9">
        <w:t>employee.employee</w:t>
      </w:r>
      <w:proofErr w:type="gramEnd"/>
      <w:r w:rsidRPr="00ED07E9">
        <w:t>_id</w:t>
      </w:r>
      <w:proofErr w:type="spellEnd"/>
      <w:r w:rsidRPr="00ED07E9">
        <w:t xml:space="preserve"> = </w:t>
      </w:r>
      <w:proofErr w:type="spellStart"/>
      <w:r w:rsidRPr="00ED07E9">
        <w:t>purchase.employee_id</w:t>
      </w:r>
      <w:proofErr w:type="spellEnd"/>
    </w:p>
    <w:p w14:paraId="7E816E50" w14:textId="657985D8" w:rsidR="00ED07E9" w:rsidRDefault="00ED07E9" w:rsidP="00722747">
      <w:pPr>
        <w:pStyle w:val="CodeBlock"/>
      </w:pPr>
      <w:r w:rsidRPr="00ED07E9">
        <w:t xml:space="preserve">WHERE </w:t>
      </w:r>
      <w:proofErr w:type="spellStart"/>
      <w:proofErr w:type="gramStart"/>
      <w:r w:rsidRPr="00ED07E9">
        <w:t>employee.department</w:t>
      </w:r>
      <w:proofErr w:type="gramEnd"/>
      <w:r w:rsidRPr="00ED07E9">
        <w:t>_id</w:t>
      </w:r>
      <w:proofErr w:type="spellEnd"/>
      <w:r w:rsidRPr="00ED07E9">
        <w:t xml:space="preserve"> = (SELECT </w:t>
      </w:r>
      <w:proofErr w:type="spellStart"/>
      <w:r w:rsidRPr="00ED07E9">
        <w:t>department_id</w:t>
      </w:r>
      <w:proofErr w:type="spellEnd"/>
      <w:r w:rsidRPr="00ED07E9">
        <w:t xml:space="preserve"> FROM Department WHERE </w:t>
      </w:r>
      <w:proofErr w:type="spellStart"/>
      <w:r w:rsidRPr="00ED07E9">
        <w:t>department_name</w:t>
      </w:r>
      <w:proofErr w:type="spellEnd"/>
      <w:r w:rsidRPr="00ED07E9">
        <w:t xml:space="preserve"> = "Sales");</w:t>
      </w:r>
    </w:p>
    <w:p w14:paraId="4E175AD2" w14:textId="77777777" w:rsidR="00B655AD" w:rsidRDefault="00B655AD" w:rsidP="00722747">
      <w:pPr>
        <w:pStyle w:val="NoSpacing"/>
        <w:rPr>
          <w:lang w:val="en-GB"/>
        </w:rPr>
      </w:pPr>
    </w:p>
    <w:p w14:paraId="5F6DD521" w14:textId="59082FBF" w:rsidR="006F6179" w:rsidRPr="00CD5D0E" w:rsidRDefault="00ED07E9" w:rsidP="006F6179">
      <w:pPr>
        <w:rPr>
          <w:lang w:val="en-GB"/>
        </w:rPr>
      </w:pPr>
      <w:r w:rsidRPr="00ED07E9">
        <w:rPr>
          <w:lang w:val="en-GB"/>
        </w:rPr>
        <w:drawing>
          <wp:inline distT="0" distB="0" distL="0" distR="0" wp14:anchorId="2A1C8DCD" wp14:editId="1D7FCACD">
            <wp:extent cx="5731510" cy="666115"/>
            <wp:effectExtent l="0" t="0" r="2540" b="635"/>
            <wp:docPr id="2137088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0888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F8414" w14:textId="77777777" w:rsidR="00CD5D0E" w:rsidRPr="00CD5D0E" w:rsidRDefault="00CD5D0E" w:rsidP="00722747">
      <w:pPr>
        <w:pStyle w:val="NoSpacing"/>
        <w:rPr>
          <w:lang w:val="en-GB"/>
        </w:rPr>
      </w:pPr>
    </w:p>
    <w:p w14:paraId="09EAB595" w14:textId="3B951D28" w:rsid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t>6.     Select products with names containing 'Chair' using a wildcard:</w:t>
      </w:r>
    </w:p>
    <w:p w14:paraId="41CBDB69" w14:textId="77777777" w:rsidR="00B655AD" w:rsidRPr="00B655AD" w:rsidRDefault="00B655AD" w:rsidP="00722747">
      <w:pPr>
        <w:pStyle w:val="NoSpacing"/>
        <w:rPr>
          <w:lang w:val="en-GB"/>
        </w:rPr>
      </w:pPr>
    </w:p>
    <w:p w14:paraId="0C44BF18" w14:textId="624A9AD0" w:rsidR="00CD5D0E" w:rsidRDefault="00B11B25" w:rsidP="00722747">
      <w:pPr>
        <w:pStyle w:val="CodeBlock"/>
      </w:pPr>
      <w:r w:rsidRPr="00B11B25">
        <w:t xml:space="preserve">SELECT </w:t>
      </w:r>
      <w:proofErr w:type="spellStart"/>
      <w:r w:rsidRPr="00B11B25">
        <w:t>product_id</w:t>
      </w:r>
      <w:proofErr w:type="spellEnd"/>
      <w:r w:rsidRPr="00B11B25">
        <w:t xml:space="preserve">, </w:t>
      </w:r>
      <w:proofErr w:type="spellStart"/>
      <w:r w:rsidRPr="00B11B25">
        <w:t>product_name</w:t>
      </w:r>
      <w:proofErr w:type="spellEnd"/>
      <w:r w:rsidRPr="00B11B25">
        <w:t xml:space="preserve">, price, </w:t>
      </w:r>
      <w:proofErr w:type="spellStart"/>
      <w:r w:rsidRPr="00B11B25">
        <w:t>stock_quantity</w:t>
      </w:r>
      <w:proofErr w:type="spellEnd"/>
      <w:r w:rsidRPr="00B11B25">
        <w:t xml:space="preserve"> FROM product WHERE </w:t>
      </w:r>
      <w:proofErr w:type="spellStart"/>
      <w:r w:rsidRPr="00B11B25">
        <w:t>product_name</w:t>
      </w:r>
      <w:proofErr w:type="spellEnd"/>
      <w:r w:rsidRPr="00B11B25">
        <w:t xml:space="preserve"> LIKE "%Chair%"</w:t>
      </w:r>
    </w:p>
    <w:p w14:paraId="420BE23C" w14:textId="77777777" w:rsidR="00B655AD" w:rsidRDefault="00B655AD" w:rsidP="00722747">
      <w:pPr>
        <w:pStyle w:val="NoSpacing"/>
        <w:rPr>
          <w:lang w:val="en-GB"/>
        </w:rPr>
      </w:pPr>
    </w:p>
    <w:p w14:paraId="0392D790" w14:textId="6E4BB1D2" w:rsidR="00040B3E" w:rsidRDefault="00B11B25" w:rsidP="00CD5D0E">
      <w:pPr>
        <w:rPr>
          <w:lang w:val="en-GB"/>
        </w:rPr>
      </w:pPr>
      <w:r w:rsidRPr="00B11B25">
        <w:rPr>
          <w:lang w:val="en-GB"/>
        </w:rPr>
        <w:drawing>
          <wp:inline distT="0" distB="0" distL="0" distR="0" wp14:anchorId="68F1A9FE" wp14:editId="52577C38">
            <wp:extent cx="5731510" cy="532130"/>
            <wp:effectExtent l="0" t="0" r="2540" b="1270"/>
            <wp:docPr id="1297446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44661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3A468" w14:textId="77777777" w:rsidR="00CD5D0E" w:rsidRDefault="00CD5D0E" w:rsidP="00CD5D0E">
      <w:pPr>
        <w:rPr>
          <w:lang w:val="en-GB"/>
        </w:rPr>
      </w:pPr>
    </w:p>
    <w:p w14:paraId="59E2A2C1" w14:textId="77777777" w:rsidR="00B11B25" w:rsidRDefault="00B11B25" w:rsidP="00CD5D0E">
      <w:pPr>
        <w:rPr>
          <w:lang w:val="en-GB"/>
        </w:rPr>
      </w:pPr>
    </w:p>
    <w:p w14:paraId="70FBBBB2" w14:textId="77777777" w:rsidR="00B11B25" w:rsidRPr="00CD5D0E" w:rsidRDefault="00B11B25" w:rsidP="00CD5D0E">
      <w:pPr>
        <w:rPr>
          <w:lang w:val="en-GB"/>
        </w:rPr>
      </w:pPr>
    </w:p>
    <w:p w14:paraId="3DA6F576" w14:textId="0C4F3AC6" w:rsidR="00CD5D0E" w:rsidRP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lastRenderedPageBreak/>
        <w:t>7.     Select orders made by employees with IDs 1, 3, and 5:</w:t>
      </w:r>
    </w:p>
    <w:p w14:paraId="7040BF78" w14:textId="77777777" w:rsidR="00B655AD" w:rsidRDefault="00B655AD" w:rsidP="00B11B25">
      <w:pPr>
        <w:pStyle w:val="NoSpacing"/>
        <w:rPr>
          <w:lang w:val="en-GB"/>
        </w:rPr>
      </w:pPr>
    </w:p>
    <w:p w14:paraId="4F7CC16E" w14:textId="5CF2F8D4" w:rsidR="00040B3E" w:rsidRPr="00040B3E" w:rsidRDefault="00040B3E" w:rsidP="00722747">
      <w:pPr>
        <w:pStyle w:val="CodeBlock"/>
      </w:pPr>
      <w:r w:rsidRPr="00040B3E">
        <w:t xml:space="preserve">SELECT </w:t>
      </w:r>
      <w:proofErr w:type="spellStart"/>
      <w:r w:rsidRPr="00040B3E">
        <w:t>order_id</w:t>
      </w:r>
      <w:proofErr w:type="spellEnd"/>
      <w:r w:rsidRPr="00040B3E">
        <w:t xml:space="preserve">, </w:t>
      </w:r>
      <w:proofErr w:type="spellStart"/>
      <w:proofErr w:type="gramStart"/>
      <w:r w:rsidRPr="00040B3E">
        <w:t>employee.employee</w:t>
      </w:r>
      <w:proofErr w:type="gramEnd"/>
      <w:r w:rsidRPr="00040B3E">
        <w:t>_id</w:t>
      </w:r>
      <w:proofErr w:type="spellEnd"/>
      <w:r w:rsidRPr="00040B3E">
        <w:t xml:space="preserve">, </w:t>
      </w:r>
      <w:proofErr w:type="spellStart"/>
      <w:r w:rsidRPr="00040B3E">
        <w:t>product_id</w:t>
      </w:r>
      <w:proofErr w:type="spellEnd"/>
      <w:r w:rsidRPr="00040B3E">
        <w:t xml:space="preserve">, </w:t>
      </w:r>
      <w:proofErr w:type="spellStart"/>
      <w:r w:rsidRPr="00040B3E">
        <w:t>order_date</w:t>
      </w:r>
      <w:proofErr w:type="spellEnd"/>
      <w:r w:rsidRPr="00040B3E">
        <w:t>, quantity</w:t>
      </w:r>
    </w:p>
    <w:p w14:paraId="00157AE5" w14:textId="77777777" w:rsidR="00040B3E" w:rsidRPr="00040B3E" w:rsidRDefault="00040B3E" w:rsidP="00722747">
      <w:pPr>
        <w:pStyle w:val="CodeBlock"/>
      </w:pPr>
      <w:r w:rsidRPr="00040B3E">
        <w:t>FROM employee</w:t>
      </w:r>
    </w:p>
    <w:p w14:paraId="5318662D" w14:textId="77777777" w:rsidR="00040B3E" w:rsidRPr="00040B3E" w:rsidRDefault="00040B3E" w:rsidP="00722747">
      <w:pPr>
        <w:pStyle w:val="CodeBlock"/>
      </w:pPr>
      <w:r w:rsidRPr="00040B3E">
        <w:t xml:space="preserve">JOIN purchase on </w:t>
      </w:r>
      <w:proofErr w:type="spellStart"/>
      <w:proofErr w:type="gramStart"/>
      <w:r w:rsidRPr="00040B3E">
        <w:t>employee.employee</w:t>
      </w:r>
      <w:proofErr w:type="gramEnd"/>
      <w:r w:rsidRPr="00040B3E">
        <w:t>_id</w:t>
      </w:r>
      <w:proofErr w:type="spellEnd"/>
      <w:r w:rsidRPr="00040B3E">
        <w:t xml:space="preserve"> = </w:t>
      </w:r>
      <w:proofErr w:type="spellStart"/>
      <w:r w:rsidRPr="00040B3E">
        <w:t>purchase.employee_id</w:t>
      </w:r>
      <w:proofErr w:type="spellEnd"/>
    </w:p>
    <w:p w14:paraId="492374E0" w14:textId="6A14B506" w:rsidR="00CD5D0E" w:rsidRDefault="00040B3E" w:rsidP="00722747">
      <w:pPr>
        <w:pStyle w:val="CodeBlock"/>
      </w:pPr>
      <w:r w:rsidRPr="00040B3E">
        <w:t xml:space="preserve">WHERE </w:t>
      </w:r>
      <w:proofErr w:type="spellStart"/>
      <w:r w:rsidRPr="00040B3E">
        <w:t>purchase.employee_id</w:t>
      </w:r>
      <w:proofErr w:type="spellEnd"/>
      <w:r w:rsidRPr="00040B3E">
        <w:t xml:space="preserve"> IN (1, 3, 5)</w:t>
      </w:r>
    </w:p>
    <w:p w14:paraId="7DAA5F52" w14:textId="77777777" w:rsidR="00B655AD" w:rsidRPr="00CD5D0E" w:rsidRDefault="00B655AD" w:rsidP="00722747">
      <w:pPr>
        <w:pStyle w:val="NoSpacing"/>
        <w:rPr>
          <w:lang w:val="en-GB"/>
        </w:rPr>
      </w:pPr>
    </w:p>
    <w:p w14:paraId="70479A60" w14:textId="42FB7F73" w:rsidR="00CD5D0E" w:rsidRPr="00CD5D0E" w:rsidRDefault="00040B3E" w:rsidP="00CD5D0E">
      <w:pPr>
        <w:rPr>
          <w:lang w:val="en-GB"/>
        </w:rPr>
      </w:pPr>
      <w:r w:rsidRPr="00040B3E">
        <w:rPr>
          <w:lang w:val="en-GB"/>
        </w:rPr>
        <w:drawing>
          <wp:inline distT="0" distB="0" distL="0" distR="0" wp14:anchorId="45553A44" wp14:editId="49447BC1">
            <wp:extent cx="5731510" cy="808355"/>
            <wp:effectExtent l="0" t="0" r="2540" b="0"/>
            <wp:docPr id="1365420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42020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307C3" w14:textId="77777777" w:rsidR="00722747" w:rsidRDefault="00722747" w:rsidP="00722747">
      <w:pPr>
        <w:pStyle w:val="NoSpacing"/>
        <w:rPr>
          <w:lang w:val="en-GB"/>
        </w:rPr>
      </w:pPr>
    </w:p>
    <w:p w14:paraId="05FA4F63" w14:textId="2BBC41BF" w:rsidR="00CD5D0E" w:rsidRP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t>8.     Select the average salary of all employees:</w:t>
      </w:r>
    </w:p>
    <w:p w14:paraId="0825BDC4" w14:textId="77777777" w:rsidR="00B655AD" w:rsidRDefault="00B655AD" w:rsidP="00722747">
      <w:pPr>
        <w:pStyle w:val="NoSpacing"/>
        <w:rPr>
          <w:lang w:val="en-GB"/>
        </w:rPr>
      </w:pPr>
    </w:p>
    <w:p w14:paraId="6EC43BD7" w14:textId="0C17CD25" w:rsidR="00CD5D0E" w:rsidRDefault="00AB2859" w:rsidP="00722747">
      <w:pPr>
        <w:pStyle w:val="CodeBlock"/>
      </w:pPr>
      <w:r w:rsidRPr="00AB2859">
        <w:t xml:space="preserve">SELECT AVG (salary) AS </w:t>
      </w:r>
      <w:proofErr w:type="spellStart"/>
      <w:r w:rsidRPr="00AB2859">
        <w:t>average_salary</w:t>
      </w:r>
      <w:proofErr w:type="spellEnd"/>
      <w:r w:rsidRPr="00AB2859">
        <w:t xml:space="preserve"> from employee</w:t>
      </w:r>
    </w:p>
    <w:p w14:paraId="7D03B6DB" w14:textId="77777777" w:rsidR="00B655AD" w:rsidRDefault="00B655AD" w:rsidP="00722747">
      <w:pPr>
        <w:pStyle w:val="NoSpacing"/>
        <w:rPr>
          <w:lang w:val="en-GB"/>
        </w:rPr>
      </w:pPr>
    </w:p>
    <w:p w14:paraId="7D453D86" w14:textId="08EE8389" w:rsidR="00AB2859" w:rsidRDefault="00AB2859" w:rsidP="00CD5D0E">
      <w:pPr>
        <w:rPr>
          <w:lang w:val="en-GB"/>
        </w:rPr>
      </w:pPr>
      <w:r w:rsidRPr="00AB2859">
        <w:rPr>
          <w:lang w:val="en-GB"/>
        </w:rPr>
        <w:drawing>
          <wp:inline distT="0" distB="0" distL="0" distR="0" wp14:anchorId="4138D145" wp14:editId="35845D69">
            <wp:extent cx="5731510" cy="451485"/>
            <wp:effectExtent l="0" t="0" r="2540" b="5715"/>
            <wp:docPr id="1591044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04496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88DC1" w14:textId="77777777" w:rsidR="00CD5D0E" w:rsidRPr="00CD5D0E" w:rsidRDefault="00CD5D0E" w:rsidP="00722747">
      <w:pPr>
        <w:pStyle w:val="NoSpacing"/>
        <w:rPr>
          <w:lang w:val="en-GB"/>
        </w:rPr>
      </w:pPr>
    </w:p>
    <w:p w14:paraId="09A31FA0" w14:textId="62B57D79" w:rsidR="00CD5D0E" w:rsidRPr="00CD5D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t>9.     Select employees hired after '2022-03-01' with a salary greater than £60000:</w:t>
      </w:r>
    </w:p>
    <w:p w14:paraId="7400A17B" w14:textId="77777777" w:rsidR="00B655AD" w:rsidRDefault="00B655AD" w:rsidP="00722747">
      <w:pPr>
        <w:pStyle w:val="NoSpacing"/>
        <w:rPr>
          <w:lang w:val="en-GB"/>
        </w:rPr>
      </w:pPr>
    </w:p>
    <w:p w14:paraId="0BA6E139" w14:textId="128ADB02" w:rsidR="007B66FB" w:rsidRPr="007B66FB" w:rsidRDefault="007B66FB" w:rsidP="00722747">
      <w:pPr>
        <w:pStyle w:val="CodeBlock"/>
      </w:pPr>
      <w:r w:rsidRPr="007B66FB">
        <w:t xml:space="preserve">SELECT </w:t>
      </w:r>
      <w:proofErr w:type="spellStart"/>
      <w:r w:rsidRPr="007B66FB">
        <w:t>employee_id</w:t>
      </w:r>
      <w:proofErr w:type="spellEnd"/>
      <w:r w:rsidRPr="007B66FB">
        <w:t xml:space="preserve">, </w:t>
      </w:r>
      <w:proofErr w:type="spellStart"/>
      <w:r w:rsidRPr="007B66FB">
        <w:t>employee_name</w:t>
      </w:r>
      <w:proofErr w:type="spellEnd"/>
      <w:r w:rsidRPr="007B66FB">
        <w:t xml:space="preserve">, </w:t>
      </w:r>
      <w:proofErr w:type="spellStart"/>
      <w:r w:rsidRPr="007B66FB">
        <w:t>department_id</w:t>
      </w:r>
      <w:proofErr w:type="spellEnd"/>
      <w:r w:rsidRPr="007B66FB">
        <w:t xml:space="preserve">, </w:t>
      </w:r>
      <w:proofErr w:type="spellStart"/>
      <w:r w:rsidRPr="007B66FB">
        <w:t>hire_date</w:t>
      </w:r>
      <w:proofErr w:type="spellEnd"/>
      <w:r w:rsidRPr="007B66FB">
        <w:t>, salary</w:t>
      </w:r>
    </w:p>
    <w:p w14:paraId="1C1AF9E9" w14:textId="77777777" w:rsidR="007B66FB" w:rsidRPr="007B66FB" w:rsidRDefault="007B66FB" w:rsidP="00722747">
      <w:pPr>
        <w:pStyle w:val="CodeBlock"/>
      </w:pPr>
      <w:r w:rsidRPr="007B66FB">
        <w:t>FROM employee</w:t>
      </w:r>
    </w:p>
    <w:p w14:paraId="5200F000" w14:textId="51F22DF2" w:rsidR="00CD5D0E" w:rsidRDefault="007B66FB" w:rsidP="00722747">
      <w:pPr>
        <w:pStyle w:val="CodeBlock"/>
      </w:pPr>
      <w:r w:rsidRPr="007B66FB">
        <w:t xml:space="preserve">WHERE </w:t>
      </w:r>
      <w:proofErr w:type="spellStart"/>
      <w:r w:rsidRPr="007B66FB">
        <w:t>hire_date</w:t>
      </w:r>
      <w:proofErr w:type="spellEnd"/>
      <w:r w:rsidRPr="007B66FB">
        <w:t xml:space="preserve"> &gt; 2022-03-01 AND salary &gt; 60000</w:t>
      </w:r>
    </w:p>
    <w:p w14:paraId="4AE74E2C" w14:textId="77777777" w:rsidR="00B655AD" w:rsidRDefault="00B655AD" w:rsidP="00722747">
      <w:pPr>
        <w:pStyle w:val="NoSpacing"/>
        <w:rPr>
          <w:lang w:val="en-GB"/>
        </w:rPr>
      </w:pPr>
    </w:p>
    <w:p w14:paraId="7A9C8811" w14:textId="77A69E2D" w:rsidR="007B66FB" w:rsidRDefault="007B66FB" w:rsidP="007B66FB">
      <w:pPr>
        <w:rPr>
          <w:lang w:val="en-GB"/>
        </w:rPr>
      </w:pPr>
      <w:r w:rsidRPr="007B66FB">
        <w:rPr>
          <w:lang w:val="en-GB"/>
        </w:rPr>
        <w:drawing>
          <wp:inline distT="0" distB="0" distL="0" distR="0" wp14:anchorId="4E0F2CCB" wp14:editId="5EEEBB9A">
            <wp:extent cx="5731510" cy="716280"/>
            <wp:effectExtent l="0" t="0" r="2540" b="7620"/>
            <wp:docPr id="17701743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17439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16A8" w14:textId="77777777" w:rsidR="00CD5D0E" w:rsidRPr="00CD5D0E" w:rsidRDefault="00CD5D0E" w:rsidP="00722747">
      <w:pPr>
        <w:pStyle w:val="NoSpacing"/>
        <w:rPr>
          <w:lang w:val="en-GB"/>
        </w:rPr>
      </w:pPr>
    </w:p>
    <w:p w14:paraId="2B525976" w14:textId="27CB8AAA" w:rsidR="003E310E" w:rsidRDefault="00CD5D0E" w:rsidP="00D47258">
      <w:pPr>
        <w:pStyle w:val="Heading2"/>
        <w:rPr>
          <w:lang w:val="en-GB"/>
        </w:rPr>
      </w:pPr>
      <w:r w:rsidRPr="00CD5D0E">
        <w:rPr>
          <w:lang w:val="en-GB"/>
        </w:rPr>
        <w:t>10. Select departments with more than 1 employees, counting the number of employees in each department:</w:t>
      </w:r>
    </w:p>
    <w:p w14:paraId="26499DAC" w14:textId="77777777" w:rsidR="00722747" w:rsidRPr="00722747" w:rsidRDefault="00722747" w:rsidP="00722747">
      <w:pPr>
        <w:pStyle w:val="NoSpacing"/>
        <w:rPr>
          <w:lang w:val="en-GB"/>
        </w:rPr>
      </w:pPr>
    </w:p>
    <w:p w14:paraId="21C31FF8" w14:textId="77777777" w:rsidR="00D43B2E" w:rsidRPr="00D43B2E" w:rsidRDefault="00D43B2E" w:rsidP="00722747">
      <w:pPr>
        <w:pStyle w:val="CodeBlock"/>
      </w:pPr>
      <w:r w:rsidRPr="00D43B2E">
        <w:t xml:space="preserve">SELECT </w:t>
      </w:r>
      <w:proofErr w:type="spellStart"/>
      <w:proofErr w:type="gramStart"/>
      <w:r w:rsidRPr="00D43B2E">
        <w:t>department.department</w:t>
      </w:r>
      <w:proofErr w:type="gramEnd"/>
      <w:r w:rsidRPr="00D43B2E">
        <w:t>_id</w:t>
      </w:r>
      <w:proofErr w:type="spellEnd"/>
      <w:r w:rsidRPr="00D43B2E">
        <w:t xml:space="preserve">, </w:t>
      </w:r>
      <w:proofErr w:type="spellStart"/>
      <w:r w:rsidRPr="00D43B2E">
        <w:t>department_name</w:t>
      </w:r>
      <w:proofErr w:type="spellEnd"/>
      <w:r w:rsidRPr="00D43B2E">
        <w:t>, COUNT (</w:t>
      </w:r>
      <w:proofErr w:type="spellStart"/>
      <w:r w:rsidRPr="00D43B2E">
        <w:t>Employee.department_id</w:t>
      </w:r>
      <w:proofErr w:type="spellEnd"/>
      <w:r w:rsidRPr="00D43B2E">
        <w:t xml:space="preserve">) AS </w:t>
      </w:r>
      <w:proofErr w:type="spellStart"/>
      <w:r w:rsidRPr="00D43B2E">
        <w:t>num_employees</w:t>
      </w:r>
      <w:proofErr w:type="spellEnd"/>
    </w:p>
    <w:p w14:paraId="55AE4090" w14:textId="77777777" w:rsidR="00D43B2E" w:rsidRPr="00D43B2E" w:rsidRDefault="00D43B2E" w:rsidP="00722747">
      <w:pPr>
        <w:pStyle w:val="CodeBlock"/>
      </w:pPr>
      <w:r w:rsidRPr="00D43B2E">
        <w:t>FROM department</w:t>
      </w:r>
    </w:p>
    <w:p w14:paraId="18EFBB7E" w14:textId="77777777" w:rsidR="00D43B2E" w:rsidRPr="00D43B2E" w:rsidRDefault="00D43B2E" w:rsidP="00722747">
      <w:pPr>
        <w:pStyle w:val="CodeBlock"/>
      </w:pPr>
      <w:r w:rsidRPr="00D43B2E">
        <w:t xml:space="preserve">JOIN employee ON </w:t>
      </w:r>
      <w:proofErr w:type="spellStart"/>
      <w:proofErr w:type="gramStart"/>
      <w:r w:rsidRPr="00D43B2E">
        <w:t>department.department</w:t>
      </w:r>
      <w:proofErr w:type="gramEnd"/>
      <w:r w:rsidRPr="00D43B2E">
        <w:t>_id</w:t>
      </w:r>
      <w:proofErr w:type="spellEnd"/>
      <w:r w:rsidRPr="00D43B2E">
        <w:t xml:space="preserve"> = </w:t>
      </w:r>
      <w:proofErr w:type="spellStart"/>
      <w:r w:rsidRPr="00D43B2E">
        <w:t>employee.department_id</w:t>
      </w:r>
      <w:proofErr w:type="spellEnd"/>
    </w:p>
    <w:p w14:paraId="3FF888D2" w14:textId="77777777" w:rsidR="00D43B2E" w:rsidRPr="00D43B2E" w:rsidRDefault="00D43B2E" w:rsidP="00722747">
      <w:pPr>
        <w:pStyle w:val="CodeBlock"/>
      </w:pPr>
      <w:r w:rsidRPr="00D43B2E">
        <w:t xml:space="preserve">GROUP BY </w:t>
      </w:r>
      <w:proofErr w:type="spellStart"/>
      <w:proofErr w:type="gramStart"/>
      <w:r w:rsidRPr="00D43B2E">
        <w:t>department.department</w:t>
      </w:r>
      <w:proofErr w:type="gramEnd"/>
      <w:r w:rsidRPr="00D43B2E">
        <w:t>_id</w:t>
      </w:r>
      <w:proofErr w:type="spellEnd"/>
      <w:r w:rsidRPr="00D43B2E">
        <w:t xml:space="preserve">, </w:t>
      </w:r>
      <w:proofErr w:type="spellStart"/>
      <w:r w:rsidRPr="00D43B2E">
        <w:t>department_name</w:t>
      </w:r>
      <w:proofErr w:type="spellEnd"/>
    </w:p>
    <w:p w14:paraId="1D91FDEA" w14:textId="3CA5B509" w:rsidR="007B66FB" w:rsidRDefault="00D43B2E" w:rsidP="00722747">
      <w:pPr>
        <w:pStyle w:val="CodeBlock"/>
      </w:pPr>
      <w:r w:rsidRPr="00D43B2E">
        <w:t xml:space="preserve">HAVING </w:t>
      </w:r>
      <w:proofErr w:type="spellStart"/>
      <w:r w:rsidRPr="00D43B2E">
        <w:t>num_employees</w:t>
      </w:r>
      <w:proofErr w:type="spellEnd"/>
      <w:r w:rsidRPr="00D43B2E">
        <w:t xml:space="preserve"> &gt; 1;</w:t>
      </w:r>
    </w:p>
    <w:p w14:paraId="3E8E32B9" w14:textId="77777777" w:rsidR="00722747" w:rsidRDefault="00722747" w:rsidP="00722747">
      <w:pPr>
        <w:pStyle w:val="NoSpacing"/>
        <w:rPr>
          <w:lang w:val="en-GB"/>
        </w:rPr>
      </w:pPr>
    </w:p>
    <w:p w14:paraId="0748ED39" w14:textId="0A21ED11" w:rsidR="00D43B2E" w:rsidRDefault="00D43B2E" w:rsidP="00D43B2E">
      <w:pPr>
        <w:rPr>
          <w:lang w:val="en-GB"/>
        </w:rPr>
      </w:pPr>
      <w:r w:rsidRPr="00D43B2E">
        <w:rPr>
          <w:lang w:val="en-GB"/>
        </w:rPr>
        <w:drawing>
          <wp:inline distT="0" distB="0" distL="0" distR="0" wp14:anchorId="52906C22" wp14:editId="67929BF9">
            <wp:extent cx="5731510" cy="652145"/>
            <wp:effectExtent l="0" t="0" r="2540" b="0"/>
            <wp:docPr id="231432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4324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B558B" w14:textId="77777777" w:rsidR="00D43B2E" w:rsidRPr="00CD5D0E" w:rsidRDefault="00D43B2E" w:rsidP="00D43B2E">
      <w:pPr>
        <w:rPr>
          <w:lang w:val="en-GB"/>
        </w:rPr>
      </w:pPr>
    </w:p>
    <w:sectPr w:rsidR="00D43B2E" w:rsidRPr="00CD5D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a0NDEzNrAwNjExMrBU0lEKTi0uzszPAykwrAUAhwnrjCwAAAA="/>
  </w:docVars>
  <w:rsids>
    <w:rsidRoot w:val="003E310E"/>
    <w:rsid w:val="00040B3E"/>
    <w:rsid w:val="003E310E"/>
    <w:rsid w:val="006F6179"/>
    <w:rsid w:val="00722747"/>
    <w:rsid w:val="007B66FB"/>
    <w:rsid w:val="00A80C23"/>
    <w:rsid w:val="00AB2859"/>
    <w:rsid w:val="00B11B25"/>
    <w:rsid w:val="00B655AD"/>
    <w:rsid w:val="00CD5D0E"/>
    <w:rsid w:val="00D43B2E"/>
    <w:rsid w:val="00D47258"/>
    <w:rsid w:val="00D64618"/>
    <w:rsid w:val="00ED07E9"/>
    <w:rsid w:val="00F4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85E97"/>
  <w15:chartTrackingRefBased/>
  <w15:docId w15:val="{909A6CEB-5E35-42B0-A37C-EB0455BD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72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2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2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4725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B655AD"/>
    <w:pPr>
      <w:spacing w:after="0" w:line="240" w:lineRule="auto"/>
    </w:pPr>
  </w:style>
  <w:style w:type="paragraph" w:customStyle="1" w:styleId="CodeBlock">
    <w:name w:val="Code Block"/>
    <w:basedOn w:val="NoSpacing"/>
    <w:link w:val="CodeBlockChar"/>
    <w:qFormat/>
    <w:rsid w:val="00B655AD"/>
    <w:pPr>
      <w:shd w:val="clear" w:color="auto" w:fill="F2F2F2" w:themeFill="background1" w:themeFillShade="F2"/>
      <w:ind w:left="284"/>
    </w:pPr>
    <w:rPr>
      <w:rFonts w:ascii="Consolas" w:hAnsi="Consolas"/>
      <w:color w:val="2A411B"/>
      <w:sz w:val="20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B655AD"/>
  </w:style>
  <w:style w:type="character" w:customStyle="1" w:styleId="CodeBlockChar">
    <w:name w:val="Code Block Char"/>
    <w:basedOn w:val="NoSpacingChar"/>
    <w:link w:val="CodeBlock"/>
    <w:rsid w:val="00B655AD"/>
    <w:rPr>
      <w:rFonts w:ascii="Consolas" w:hAnsi="Consolas"/>
      <w:color w:val="2A411B"/>
      <w:sz w:val="20"/>
      <w:shd w:val="clear" w:color="auto" w:fill="F2F2F2" w:themeFill="background1" w:themeFillShade="F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387</Words>
  <Characters>212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ma HR</dc:creator>
  <cp:keywords/>
  <dc:description/>
  <cp:lastModifiedBy>Luzma HR</cp:lastModifiedBy>
  <cp:revision>10</cp:revision>
  <dcterms:created xsi:type="dcterms:W3CDTF">2024-10-21T14:30:00Z</dcterms:created>
  <dcterms:modified xsi:type="dcterms:W3CDTF">2024-10-21T15:52:00Z</dcterms:modified>
</cp:coreProperties>
</file>